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1353c9404ed469fe2391682e3dba0708e421ebe"/>
    <w:p>
      <w:pPr>
        <w:pStyle w:val="Heading1"/>
      </w:pPr>
      <w:r>
        <w:t xml:space="preserve">Cover Letter for Marine Engineer Position in Ivory Coast Abidjan</w:t>
      </w:r>
    </w:p>
    <w:p>
      <w:pPr>
        <w:pStyle w:val="FirstParagraph"/>
      </w:pPr>
      <w:r>
        <w:t xml:space="preserve">Dear [Hiring Manager's Name],</w:t>
      </w:r>
    </w:p>
    <w:p>
      <w:pPr>
        <w:pStyle w:val="BodyText"/>
      </w:pPr>
      <w:r>
        <w:t xml:space="preserve">It is with great enthusiasm that I submit my application for the Marine Engineer position at [Company Name] in Ivory Coast Abidjan. As a highly motivated and experienced marine engineer, I am eager to contribute my technical expertise, problem-solving skills, and dedication to the maritime industry in one of West Africa’s most dynamic economic hubs. Ivory Coast Abidjan is not only a critical maritime gateway for the region but also a place where innovation and infrastructure development are reshaping the future of global trade. I am confident that my background in marine engineering, combined with my adaptability to diverse environments, aligns perfectly with the opportunities and challenges of this role.</w:t>
      </w:r>
    </w:p>
    <w:p>
      <w:pPr>
        <w:pStyle w:val="BodyText"/>
      </w:pPr>
      <w:r>
        <w:t xml:space="preserve">Throughout my career as a Marine Engineer, I have developed a deep understanding of ship systems, propulsion technologies, and maintenance protocols that ensure the safe and efficient operation of vessels. My professional journey has taken me from coastal regions to international ports, where I have worked on both commercial and naval fleets. This experience has equipped me with the technical knowledge to troubleshoot complex mechanical systems, optimize fuel efficiency, and implement sustainable practices that align with modern maritime standards. However, what sets my approach apart is my commitment to continuous learning and adaptability—qualities that are essential for thriving in a rapidly evolving industry like marine engineering.</w:t>
      </w:r>
    </w:p>
    <w:p>
      <w:pPr>
        <w:pStyle w:val="BodyText"/>
      </w:pPr>
      <w:r>
        <w:t xml:space="preserve">Abidjan’s strategic location as a major port city in Ivory Coast offers unique opportunities for marine engineers to contribute to the region’s economic growth. The Port of Abidjan, one of the busiest in West Africa, relies on skilled professionals who can manage the intricacies of ship operations, cargo handling, and infrastructure maintenance. My expertise in engine room operations and vessel systems would allow me to support these critical functions while ensuring compliance with international safety regulations. Additionally, I am keen to explore how emerging technologies—such as digital twins for predictive maintenance or eco-friendly propulsion systems—can be integrated into the maritime sector in Ivory Coast Abidjan, further enhancing operational efficiency and environmental sustainability.</w:t>
      </w:r>
    </w:p>
    <w:p>
      <w:pPr>
        <w:pStyle w:val="BodyText"/>
      </w:pPr>
      <w:r>
        <w:t xml:space="preserve">One of the key strengths I bring to this role is my ability to work collaboratively in multicultural teams. Having worked alongside engineers, technicians, and port authorities across different regions, I have developed strong communication skills that enable me to bridge technical and managerial perspectives. In Ivory Coast Abidjan, where the maritime industry intersects with diverse stakeholders—including local communities, international shipping companies, and government agencies—this skill is invaluable. I am particularly drawn to the opportunity to contribute to projects that align with Ivory Coast’s vision of becoming a regional leader in maritime trade while prioritizing safety, innovation, and environmental responsibility.</w:t>
      </w:r>
    </w:p>
    <w:p>
      <w:pPr>
        <w:pStyle w:val="BodyText"/>
      </w:pPr>
      <w:r>
        <w:t xml:space="preserve">My technical qualifications include [mention specific certifications or degrees, e.g., "a Bachelor of Science in Marine Engineering from [University Name]" or "a Marine Engineer License issued by the [Relevant Maritime Authority]"]. I have also completed specialized training in areas such as [list relevant skills, e.g., "hydrodynamics," "shipboard automation," or "emergency response protocols"]. These credentials, paired with my hands-on experience in maintaining and optimizing marine systems, allow me to approach every challenge with confidence and precision. For instance, during my time at [Previous Company/Organization], I led a project to retrofit a fleet of vessels with energy-efficient engines, resulting in a 15% reduction in fuel consumption. Such achievements reflect my ability to deliver results while adhering to the highest standards of performance and safety.</w:t>
      </w:r>
    </w:p>
    <w:p>
      <w:pPr>
        <w:pStyle w:val="BodyText"/>
      </w:pPr>
      <w:r>
        <w:t xml:space="preserve">In Ivory Coast Abidjan, the maritime industry is poised for growth as the country invests heavily in its port infrastructure and logistics networks. As a Marine Engineer, I am keen to play a role in this transformation by ensuring that vessels operating in the region meet rigorous operational and environmental benchmarks. My experience with both traditional and modern ship systems positions me to support these efforts effectively. Furthermore, I am committed to staying updated on industry trends, such as the increasing demand for green shipping solutions and the integration of artificial intelligence in vessel management systems.</w:t>
      </w:r>
    </w:p>
    <w:p>
      <w:pPr>
        <w:pStyle w:val="BodyText"/>
      </w:pPr>
      <w:r>
        <w:t xml:space="preserve">What excites me most about this opportunity is the chance to contribute to a vibrant community where innovation and tradition intersect. Ivory Coast Abidjan is not only a hub for trade but also a place where cultural diversity and economic ambition create an ideal environment for professionals like myself. I am confident that my technical expertise, coupled with my passion for marine engineering, will enable me to make meaningful contributions to your team while fostering collaboration with local and international partners.</w:t>
      </w:r>
    </w:p>
    <w:p>
      <w:pPr>
        <w:pStyle w:val="BodyText"/>
      </w:pPr>
      <w:r>
        <w:t xml:space="preserve">In closing, I would be honored to bring my skills as a Marine Engineer to [Company Name] in Ivory Coast Abidjan. I am eager to discuss how my background and vision align with the goals of your organization. Thank you for considering my application. I look forward to the possibility of contributing to the continued success of your maritime operations and helping shape the future of marine engineering in this remarkable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6-07-21T09:51:45Z</dcterms:created>
  <dcterms:modified xsi:type="dcterms:W3CDTF">2026-07-21T09:51:45Z</dcterms:modified>
</cp:coreProperties>
</file>

<file path=docProps/custom.xml><?xml version="1.0" encoding="utf-8"?>
<Properties xmlns="http://schemas.openxmlformats.org/officeDocument/2006/custom-properties" xmlns:vt="http://schemas.openxmlformats.org/officeDocument/2006/docPropsVTypes"/>
</file>